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F947C" w14:textId="77777777" w:rsidR="009F5BF3" w:rsidRDefault="009F5BF3" w:rsidP="009F5BF3">
      <w:pPr>
        <w:pStyle w:val="Heading1"/>
        <w:ind w:left="360"/>
        <w:rPr>
          <w:noProof/>
        </w:rPr>
      </w:pPr>
      <w:r>
        <w:rPr>
          <w:noProof/>
        </w:rPr>
        <w:t>Programming Fundamentals with Python: Exam Preparation</w:t>
      </w:r>
    </w:p>
    <w:p w14:paraId="06E58A27" w14:textId="46C24797" w:rsidR="007740AB" w:rsidRPr="007740AB" w:rsidRDefault="00494464" w:rsidP="007740AB">
      <w:pPr>
        <w:pStyle w:val="Heading2"/>
        <w:numPr>
          <w:ilvl w:val="0"/>
          <w:numId w:val="0"/>
        </w:numPr>
        <w:rPr>
          <w:lang w:val="en-GB"/>
        </w:rPr>
      </w:pPr>
      <w:r w:rsidRPr="007740AB">
        <w:rPr>
          <w:lang w:val="en-GB"/>
        </w:rPr>
        <w:t>01.</w:t>
      </w:r>
      <w:r w:rsidR="005777A4" w:rsidRPr="007740AB">
        <w:rPr>
          <w:lang w:val="en-GB"/>
        </w:rPr>
        <w:t xml:space="preserve"> </w:t>
      </w:r>
      <w:r w:rsidR="00D0049D" w:rsidRPr="00D0049D">
        <w:rPr>
          <w:lang w:val="en-GB"/>
        </w:rPr>
        <w:t>Activation Keys</w:t>
      </w:r>
    </w:p>
    <w:p w14:paraId="07A846BC" w14:textId="426C18DF" w:rsidR="007740AB" w:rsidRPr="007740AB" w:rsidRDefault="007740AB" w:rsidP="007740AB">
      <w:pPr>
        <w:spacing w:before="0" w:after="0" w:line="240" w:lineRule="auto"/>
        <w:rPr>
          <w:b/>
          <w:bCs/>
        </w:rPr>
      </w:pPr>
      <w:r w:rsidRPr="007740AB">
        <w:rPr>
          <w:b/>
          <w:bCs/>
          <w:lang w:val="bg-BG"/>
        </w:rPr>
        <w:t xml:space="preserve">Submit your solutions in the SoftUni judge system at </w:t>
      </w:r>
      <w:hyperlink r:id="rId8" w:anchor="0" w:history="1">
        <w:r w:rsidR="00D0049D">
          <w:rPr>
            <w:rStyle w:val="InternetLink"/>
            <w:b/>
            <w:bCs/>
            <w:lang w:val="bg-BG"/>
          </w:rPr>
          <w:t>https://judge.softuni.org/Contests/Practice/Index/2302#0</w:t>
        </w:r>
      </w:hyperlink>
      <w:r w:rsidRPr="007740AB">
        <w:rPr>
          <w:b/>
          <w:bCs/>
          <w:lang w:val="bg-BG"/>
        </w:rPr>
        <w:t>.</w:t>
      </w:r>
    </w:p>
    <w:p w14:paraId="5DAE3E26" w14:textId="77777777" w:rsidR="007740AB" w:rsidRPr="00677A01" w:rsidRDefault="007740AB" w:rsidP="007740AB">
      <w:pPr>
        <w:rPr>
          <w:lang w:val="en-GB"/>
        </w:rPr>
      </w:pPr>
    </w:p>
    <w:p w14:paraId="2E4DC150" w14:textId="77777777" w:rsidR="00D0049D" w:rsidRPr="00906C13" w:rsidRDefault="00D0049D" w:rsidP="00D0049D">
      <w:pPr>
        <w:rPr>
          <w:i/>
        </w:rPr>
      </w:pPr>
      <w:r w:rsidRPr="00906C13">
        <w:rPr>
          <w:i/>
        </w:rPr>
        <w:t>You are about to make some good money, but first</w:t>
      </w:r>
      <w:r>
        <w:rPr>
          <w:i/>
        </w:rPr>
        <w:t>,</w:t>
      </w:r>
      <w:r w:rsidRPr="00906C13">
        <w:rPr>
          <w:i/>
        </w:rPr>
        <w:t xml:space="preserve"> you need to think of a way to verify who paid for your product and who didn</w:t>
      </w:r>
      <w:r>
        <w:rPr>
          <w:i/>
        </w:rPr>
        <w:t>'</w:t>
      </w:r>
      <w:r w:rsidRPr="00906C13">
        <w:rPr>
          <w:i/>
        </w:rPr>
        <w:t xml:space="preserve">t. You have decided to let people use the software for a free trial period and then require an activation key </w:t>
      </w:r>
      <w:r>
        <w:rPr>
          <w:i/>
        </w:rPr>
        <w:t>to continue using</w:t>
      </w:r>
      <w:r w:rsidRPr="00906C13">
        <w:rPr>
          <w:i/>
        </w:rPr>
        <w:t xml:space="preserve"> the product. </w:t>
      </w:r>
      <w:r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So, waste no more time and start typing!</w:t>
      </w:r>
    </w:p>
    <w:p w14:paraId="77FDD51A" w14:textId="77777777" w:rsidR="00D0049D" w:rsidRDefault="00D0049D" w:rsidP="00D0049D">
      <w:pPr>
        <w:jc w:val="both"/>
      </w:pPr>
      <w:r>
        <w:t xml:space="preserve">The first line of the input will be your raw activation key. It will consist of </w:t>
      </w:r>
      <w:r w:rsidRPr="0083736F">
        <w:rPr>
          <w:b/>
        </w:rPr>
        <w:t>letters and numbers only</w:t>
      </w:r>
      <w:r>
        <w:t xml:space="preserve">. </w:t>
      </w:r>
    </w:p>
    <w:p w14:paraId="5FE54BBE" w14:textId="77777777" w:rsidR="00D0049D" w:rsidRDefault="00D0049D" w:rsidP="00D0049D">
      <w:pPr>
        <w:jc w:val="both"/>
      </w:pPr>
      <w:r>
        <w:t xml:space="preserve">After that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strings with instructions for different operations that need to be performed upon the raw activation key.</w:t>
      </w:r>
    </w:p>
    <w:p w14:paraId="7A979741" w14:textId="77777777" w:rsidR="00D0049D" w:rsidRDefault="00D0049D" w:rsidP="00D0049D">
      <w:pPr>
        <w:jc w:val="both"/>
      </w:pPr>
      <w:r>
        <w:t xml:space="preserve">There are several types of instructions, split by </w:t>
      </w:r>
      <w:r w:rsidRPr="00F351AC">
        <w:rPr>
          <w:rStyle w:val="CodeChar"/>
        </w:rPr>
        <w:t>"</w:t>
      </w:r>
      <w:r w:rsidRPr="007B36E0">
        <w:rPr>
          <w:rStyle w:val="CodeChar"/>
        </w:rPr>
        <w:t>&gt;&gt;&gt;</w:t>
      </w:r>
      <w:r w:rsidRPr="00F351AC">
        <w:rPr>
          <w:rStyle w:val="CodeChar"/>
        </w:rPr>
        <w:t>"</w:t>
      </w:r>
      <w:r>
        <w:t>:</w:t>
      </w:r>
    </w:p>
    <w:p w14:paraId="249293A6" w14:textId="77777777" w:rsidR="00D0049D" w:rsidRDefault="00D0049D" w:rsidP="00D0049D">
      <w:pPr>
        <w:pStyle w:val="ListParagraph"/>
        <w:numPr>
          <w:ilvl w:val="0"/>
          <w:numId w:val="2"/>
        </w:numPr>
      </w:pPr>
      <w:r>
        <w:rPr>
          <w:rStyle w:val="CodeChar"/>
        </w:rPr>
        <w:t>"Contains&gt;&gt;&gt;{substring}"</w:t>
      </w:r>
      <w:r>
        <w:t>:</w:t>
      </w:r>
    </w:p>
    <w:p w14:paraId="263704AC" w14:textId="77777777" w:rsidR="00D0049D" w:rsidRDefault="00D0049D" w:rsidP="00D0049D">
      <w:pPr>
        <w:pStyle w:val="ListParagraph"/>
        <w:numPr>
          <w:ilvl w:val="1"/>
          <w:numId w:val="2"/>
        </w:numPr>
      </w:pPr>
      <w:r>
        <w:t>If the raw activation key contains the given substring, prints:</w:t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Pr="00F351AC">
        <w:rPr>
          <w:rStyle w:val="CodeChar"/>
        </w:rPr>
        <w:t>"</w:t>
      </w:r>
      <w:r>
        <w:t>.</w:t>
      </w:r>
    </w:p>
    <w:p w14:paraId="27BB0B42" w14:textId="77777777" w:rsidR="00D0049D" w:rsidRPr="0084340D" w:rsidRDefault="00D0049D" w:rsidP="00D0049D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therwise, prints: </w:t>
      </w:r>
      <w:r w:rsidRPr="00F351AC">
        <w:rPr>
          <w:rStyle w:val="CodeChar"/>
        </w:rPr>
        <w:t>"</w:t>
      </w:r>
      <w:r w:rsidRPr="007B36E0">
        <w:rPr>
          <w:rStyle w:val="CodeChar"/>
        </w:rPr>
        <w:t>Substring not found!</w:t>
      </w:r>
      <w:r w:rsidRPr="00F351AC">
        <w:rPr>
          <w:rStyle w:val="CodeChar"/>
        </w:rPr>
        <w:t>"</w:t>
      </w:r>
    </w:p>
    <w:p w14:paraId="4DABB579" w14:textId="77777777" w:rsidR="00D0049D" w:rsidRPr="0057092C" w:rsidRDefault="00D0049D" w:rsidP="00D0049D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Flip&gt;&gt;&gt;Upper/Lower&gt;&gt;&gt;{startIndex}&gt;&gt;&gt;{endIndex}"</w:t>
      </w:r>
      <w:r>
        <w:t>:</w:t>
      </w:r>
    </w:p>
    <w:p w14:paraId="4F5DBC45" w14:textId="77777777" w:rsidR="00D0049D" w:rsidRDefault="00D0049D" w:rsidP="00D0049D">
      <w:pPr>
        <w:pStyle w:val="ListParagraph"/>
        <w:numPr>
          <w:ilvl w:val="1"/>
          <w:numId w:val="2"/>
        </w:numPr>
      </w:pPr>
      <w:r>
        <w:t xml:space="preserve">Changes the substring </w:t>
      </w:r>
      <w:r w:rsidRPr="0083736F">
        <w:rPr>
          <w:b/>
        </w:rPr>
        <w:t xml:space="preserve">between the given </w:t>
      </w:r>
      <w:r>
        <w:rPr>
          <w:b/>
        </w:rPr>
        <w:t xml:space="preserve">indices (the end index is exclusive) </w:t>
      </w:r>
      <w:r>
        <w:t>to upper or lower case and then prints the activation key.</w:t>
      </w:r>
    </w:p>
    <w:p w14:paraId="5A0C90AF" w14:textId="77777777" w:rsidR="00D0049D" w:rsidRDefault="00D0049D" w:rsidP="00D0049D">
      <w:pPr>
        <w:pStyle w:val="ListParagraph"/>
        <w:numPr>
          <w:ilvl w:val="1"/>
          <w:numId w:val="2"/>
        </w:numPr>
      </w:pPr>
      <w:r>
        <w:t>All given indexes will be valid.</w:t>
      </w:r>
    </w:p>
    <w:p w14:paraId="2F177FD0" w14:textId="77777777" w:rsidR="00D0049D" w:rsidRPr="00E61D28" w:rsidRDefault="00D0049D" w:rsidP="00D0049D">
      <w:pPr>
        <w:pStyle w:val="ListParagraph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>
        <w:rPr>
          <w:rFonts w:ascii="Consolas" w:eastAsia="Calibri" w:hAnsi="Consolas" w:cs="Times New Roman"/>
          <w:b/>
          <w:noProof/>
        </w:rPr>
        <w:t>{</w:t>
      </w:r>
      <w:r w:rsidRPr="00E8639B">
        <w:rPr>
          <w:rFonts w:ascii="Consolas" w:eastAsia="Calibri" w:hAnsi="Consolas" w:cs="Times New Roman"/>
          <w:b/>
          <w:noProof/>
        </w:rPr>
        <w:t>endIndex</w:t>
      </w:r>
      <w:r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338F1A2B" w14:textId="77777777" w:rsidR="00D0049D" w:rsidRPr="00E61D28" w:rsidRDefault="00D0049D" w:rsidP="00D0049D">
      <w:pPr>
        <w:pStyle w:val="ListParagraph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>
        <w:t xml:space="preserve"> (</w:t>
      </w:r>
      <w:r>
        <w:rPr>
          <w:b/>
          <w:bCs/>
        </w:rPr>
        <w:t>the end index is exclusive) and</w:t>
      </w:r>
      <w:r>
        <w:t xml:space="preserve"> prints the activation key.</w:t>
      </w:r>
    </w:p>
    <w:p w14:paraId="13EBA1AA" w14:textId="77777777" w:rsidR="00D0049D" w:rsidRDefault="00D0049D" w:rsidP="00D0049D">
      <w:pPr>
        <w:pStyle w:val="ListParagraph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1A5B985" w14:textId="77777777" w:rsidR="00D0049D" w:rsidRDefault="00D0049D" w:rsidP="00D0049D">
      <w:pPr>
        <w:pStyle w:val="Heading3"/>
      </w:pPr>
      <w:r>
        <w:t>Input</w:t>
      </w:r>
    </w:p>
    <w:p w14:paraId="5DCAF716" w14:textId="77777777" w:rsidR="00D0049D" w:rsidRDefault="00D0049D" w:rsidP="00D0049D">
      <w:pPr>
        <w:pStyle w:val="ListParagraph"/>
        <w:numPr>
          <w:ilvl w:val="0"/>
          <w:numId w:val="40"/>
        </w:numPr>
        <w:jc w:val="both"/>
      </w:pPr>
      <w:r>
        <w:t xml:space="preserve">The first line of the input will be a string consisting of </w:t>
      </w:r>
      <w:r w:rsidRPr="00FE26BD">
        <w:rPr>
          <w:b/>
        </w:rPr>
        <w:t>letters and numbers only</w:t>
      </w:r>
      <w:r>
        <w:t xml:space="preserve">. </w:t>
      </w:r>
    </w:p>
    <w:p w14:paraId="4E75E3AE" w14:textId="77777777" w:rsidR="00D0049D" w:rsidRDefault="00D0049D" w:rsidP="00D0049D">
      <w:pPr>
        <w:pStyle w:val="ListParagraph"/>
        <w:numPr>
          <w:ilvl w:val="0"/>
          <w:numId w:val="40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1BAC5824" w14:textId="77777777" w:rsidR="00D0049D" w:rsidRDefault="00D0049D" w:rsidP="00D0049D">
      <w:pPr>
        <w:pStyle w:val="Heading3"/>
      </w:pPr>
      <w:r>
        <w:t>Output</w:t>
      </w:r>
    </w:p>
    <w:p w14:paraId="3DBE0CF5" w14:textId="77777777" w:rsidR="00D0049D" w:rsidRPr="00650A41" w:rsidRDefault="00D0049D" w:rsidP="00D0049D">
      <w:pPr>
        <w:pStyle w:val="ListParagraph"/>
        <w:numPr>
          <w:ilvl w:val="0"/>
          <w:numId w:val="38"/>
        </w:numPr>
        <w:rPr>
          <w:rFonts w:ascii="Consolas" w:hAnsi="Consolas"/>
          <w:b/>
          <w:noProof/>
        </w:rPr>
      </w:pPr>
      <w:r>
        <w:t xml:space="preserve">After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 w:rsidRPr="00650A41">
        <w:rPr>
          <w:rStyle w:val="CodeChar"/>
          <w:rFonts w:asciiTheme="minorHAnsi" w:hAnsiTheme="minorHAnsi" w:cstheme="minorHAnsi"/>
        </w:rPr>
        <w:t xml:space="preserve"> </w:t>
      </w:r>
      <w:r>
        <w:t>command is received, print:</w:t>
      </w:r>
    </w:p>
    <w:p w14:paraId="3F03EF77" w14:textId="77777777" w:rsidR="00D0049D" w:rsidRPr="00E61D28" w:rsidRDefault="00D0049D" w:rsidP="00D0049D">
      <w:pPr>
        <w:pStyle w:val="ListParagraph"/>
        <w:numPr>
          <w:ilvl w:val="1"/>
          <w:numId w:val="38"/>
        </w:numPr>
        <w:rPr>
          <w:rStyle w:val="CodeChar"/>
        </w:rPr>
      </w:pPr>
      <w:r w:rsidRPr="00F351AC">
        <w:rPr>
          <w:rStyle w:val="CodeChar"/>
        </w:rPr>
        <w:t>"</w:t>
      </w:r>
      <w:r w:rsidRPr="004777E6">
        <w:rPr>
          <w:rStyle w:val="CodeChar"/>
        </w:rPr>
        <w:t>Your activation key is:</w:t>
      </w:r>
      <w:r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1506879E" w14:textId="77777777" w:rsidR="00D0049D" w:rsidRDefault="00D0049D" w:rsidP="00D0049D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D0049D" w14:paraId="55D104F5" w14:textId="77777777" w:rsidTr="00402E86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368D74A4" w14:textId="77777777" w:rsidR="00D0049D" w:rsidRPr="004149D0" w:rsidRDefault="00D0049D" w:rsidP="00402E8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BC092EA" w14:textId="77777777" w:rsidR="00D0049D" w:rsidRPr="004149D0" w:rsidRDefault="00D0049D" w:rsidP="00402E8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D0049D" w14:paraId="144D1A30" w14:textId="77777777" w:rsidTr="00D0049D">
        <w:trPr>
          <w:trHeight w:val="58"/>
        </w:trPr>
        <w:tc>
          <w:tcPr>
            <w:tcW w:w="0" w:type="auto"/>
          </w:tcPr>
          <w:p w14:paraId="4EB7FED9" w14:textId="77777777" w:rsidR="00D0049D" w:rsidRPr="00610DA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cdefghijklmnopqrstuvwxyz</w:t>
            </w:r>
          </w:p>
          <w:p w14:paraId="03B8AE7E" w14:textId="77777777" w:rsidR="00D0049D" w:rsidRPr="00610DA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5F0ABB37" w14:textId="77777777" w:rsidR="00D0049D" w:rsidRPr="00610DA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39BD0399" w14:textId="77777777" w:rsidR="00D0049D" w:rsidRPr="00610DA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233FDD86" w14:textId="77777777" w:rsidR="00D0049D" w:rsidRPr="00610DA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Contains&gt;&gt;&gt;def</w:t>
            </w:r>
          </w:p>
          <w:p w14:paraId="64222875" w14:textId="77777777" w:rsidR="00D0049D" w:rsidRPr="00610DA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0D76F4FC" w14:textId="77777777" w:rsidR="00D0049D" w:rsidRPr="00880234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27A13147" w14:textId="77777777" w:rsidR="00D0049D" w:rsidRPr="00610DA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ghijklmnopqrstuvwxyz</w:t>
            </w:r>
          </w:p>
          <w:p w14:paraId="6DEC4070" w14:textId="77777777" w:rsidR="00D0049D" w:rsidRPr="00610DA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B710C1D" w14:textId="77777777" w:rsidR="00D0049D" w:rsidRPr="00610DA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5AEA7F16" w14:textId="77777777" w:rsidR="00D0049D" w:rsidRPr="00610DA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11A64ED" w14:textId="77777777" w:rsidR="00D0049D" w:rsidRPr="00610DA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Substring not found!</w:t>
            </w:r>
          </w:p>
          <w:p w14:paraId="1C9ED48E" w14:textId="77777777" w:rsidR="00D0049D" w:rsidRPr="007377CF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D0049D" w14:paraId="2B195CDC" w14:textId="77777777" w:rsidTr="00402E8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CF26BAA" w14:textId="77777777" w:rsidR="00D0049D" w:rsidRPr="00A930AE" w:rsidRDefault="00D0049D" w:rsidP="00402E8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D0049D" w14:paraId="5FE2C309" w14:textId="77777777" w:rsidTr="00402E86">
        <w:trPr>
          <w:trHeight w:val="1980"/>
        </w:trPr>
        <w:tc>
          <w:tcPr>
            <w:tcW w:w="0" w:type="auto"/>
            <w:gridSpan w:val="2"/>
          </w:tcPr>
          <w:p w14:paraId="070C2065" w14:textId="77777777" w:rsidR="00D0049D" w:rsidRPr="00EE0EC9" w:rsidRDefault="00D0049D" w:rsidP="00D0049D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 xml:space="preserve">&gt;&gt;2&gt;&gt;6 </w:t>
            </w:r>
          </w:p>
          <w:p w14:paraId="77436634" w14:textId="77777777" w:rsidR="00D0049D" w:rsidRPr="00EE0EC9" w:rsidRDefault="00D0049D" w:rsidP="00402E86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 xml:space="preserve">ghijklmnopqrstuvwxyz </w:t>
            </w:r>
            <w:r w:rsidRPr="00EE0EC9">
              <w:rPr>
                <w:rFonts w:eastAsia="Calibri" w:cstheme="minorHAnsi"/>
              </w:rPr>
              <w:t>becomes abghijklmnopqrstuvwxyz</w:t>
            </w:r>
          </w:p>
          <w:p w14:paraId="6FB4DCD6" w14:textId="77777777" w:rsidR="00D0049D" w:rsidRPr="00EE0EC9" w:rsidRDefault="00D0049D" w:rsidP="00D0049D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0888F901" w14:textId="77777777" w:rsidR="00D0049D" w:rsidRPr="00EE0EC9" w:rsidRDefault="00D0049D" w:rsidP="00402E8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 becomes 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</w:p>
          <w:p w14:paraId="09C54733" w14:textId="77777777" w:rsidR="00D0049D" w:rsidRPr="00EE0EC9" w:rsidRDefault="00D0049D" w:rsidP="00D0049D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70492CF7" w14:textId="77777777" w:rsidR="00D0049D" w:rsidRPr="00EE0EC9" w:rsidRDefault="00D0049D" w:rsidP="00402E86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 becomes 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</w:p>
          <w:p w14:paraId="424EFDD6" w14:textId="77777777" w:rsidR="00D0049D" w:rsidRPr="00EE0EC9" w:rsidRDefault="00D0049D" w:rsidP="00D0049D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6B6CC931" w14:textId="77777777" w:rsidR="00D0049D" w:rsidRPr="00EE0EC9" w:rsidRDefault="00D0049D" w:rsidP="00402E86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476F3D75" w14:textId="77777777" w:rsidR="00D0049D" w:rsidRPr="00EE0EC9" w:rsidRDefault="00D0049D" w:rsidP="00D0049D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119597A2" w14:textId="77777777" w:rsidR="00D0049D" w:rsidRPr="00EE0EC9" w:rsidRDefault="00D0049D" w:rsidP="00402E86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32E6EB6F" w14:textId="77777777" w:rsidR="00D0049D" w:rsidRPr="003D4229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r w:rsidRPr="00EE0EC9">
              <w:rPr>
                <w:rFonts w:eastAsia="Calibri" w:cstheme="minorHAnsi"/>
              </w:rPr>
              <w:t>abgHIjkLMNOPQRstuvwxyz</w:t>
            </w:r>
          </w:p>
        </w:tc>
      </w:tr>
      <w:tr w:rsidR="00D0049D" w:rsidRPr="004149D0" w14:paraId="66757221" w14:textId="77777777" w:rsidTr="00402E86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9611593" w14:textId="77777777" w:rsidR="00D0049D" w:rsidRPr="004149D0" w:rsidRDefault="00D0049D" w:rsidP="00402E8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C85720F" w14:textId="77777777" w:rsidR="00D0049D" w:rsidRPr="004149D0" w:rsidRDefault="00D0049D" w:rsidP="00402E8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D0049D" w:rsidRPr="007377CF" w14:paraId="34B6BAB7" w14:textId="77777777" w:rsidTr="00402E86">
        <w:trPr>
          <w:trHeight w:val="2340"/>
        </w:trPr>
        <w:tc>
          <w:tcPr>
            <w:tcW w:w="0" w:type="auto"/>
          </w:tcPr>
          <w:p w14:paraId="42A83D2C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4B3F8B03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5FC4DD9C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1E769C9D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4762FEF0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3BDB171A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5F121915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54593642" w14:textId="77777777" w:rsidR="00D0049D" w:rsidRPr="00880234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7D8376F0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776C3C8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241AD64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CA5B816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C93E6E7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610E0D9F" w14:textId="77777777" w:rsidR="00D0049D" w:rsidRPr="00984EF7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32D8791" w14:textId="77777777" w:rsidR="00D0049D" w:rsidRPr="007377CF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3A4BA9C5" w14:textId="4994E133" w:rsidR="007740AB" w:rsidRDefault="00494464" w:rsidP="007740AB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0</w:t>
      </w:r>
      <w:r w:rsidR="005777A4">
        <w:rPr>
          <w:lang w:val="en-GB"/>
        </w:rPr>
        <w:t>2</w:t>
      </w:r>
      <w:r>
        <w:rPr>
          <w:lang w:val="en-GB"/>
        </w:rPr>
        <w:t>.</w:t>
      </w:r>
      <w:r w:rsidR="005777A4">
        <w:rPr>
          <w:lang w:val="en-GB"/>
        </w:rPr>
        <w:t xml:space="preserve"> </w:t>
      </w:r>
      <w:r w:rsidR="00D0049D" w:rsidRPr="00D0049D">
        <w:rPr>
          <w:lang w:val="en-GB"/>
        </w:rPr>
        <w:t>Fancy Barcodes</w:t>
      </w:r>
    </w:p>
    <w:p w14:paraId="042B7466" w14:textId="03C780B0" w:rsidR="007740AB" w:rsidRDefault="007740AB" w:rsidP="007740AB">
      <w:pPr>
        <w:spacing w:before="0" w:after="0" w:line="240" w:lineRule="auto"/>
        <w:rPr>
          <w:b/>
          <w:bCs/>
          <w:lang w:val="bg-BG"/>
        </w:rPr>
      </w:pPr>
      <w:r w:rsidRPr="007740AB">
        <w:rPr>
          <w:b/>
          <w:bCs/>
          <w:lang w:val="bg-BG"/>
        </w:rPr>
        <w:t xml:space="preserve">Submit your solutions in the SoftUni judge system at </w:t>
      </w:r>
      <w:hyperlink r:id="rId9" w:anchor="1" w:history="1">
        <w:r w:rsidR="00D0049D">
          <w:rPr>
            <w:rStyle w:val="InternetLink"/>
            <w:b/>
            <w:bCs/>
            <w:lang w:val="bg-BG"/>
          </w:rPr>
          <w:t>https://judge.softuni.org/Contests/Practice/Index/2303#1</w:t>
        </w:r>
      </w:hyperlink>
      <w:r w:rsidRPr="007740AB">
        <w:rPr>
          <w:b/>
          <w:bCs/>
          <w:lang w:val="bg-BG"/>
        </w:rPr>
        <w:t>.</w:t>
      </w:r>
    </w:p>
    <w:p w14:paraId="6CB658E7" w14:textId="77777777" w:rsidR="00D0049D" w:rsidRDefault="00D0049D" w:rsidP="00D0049D"/>
    <w:p w14:paraId="384E2C1F" w14:textId="41A1869F" w:rsidR="00D0049D" w:rsidRDefault="00D0049D" w:rsidP="00D0049D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29FF64EC" w14:textId="77777777" w:rsidR="00D0049D" w:rsidRDefault="00D0049D" w:rsidP="00D0049D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45CF8C66" w14:textId="77777777" w:rsidR="00D0049D" w:rsidRPr="00F37DAF" w:rsidRDefault="00D0049D" w:rsidP="00D0049D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4649F6A7" w14:textId="77777777" w:rsidR="00D0049D" w:rsidRPr="006A3915" w:rsidRDefault="00D0049D" w:rsidP="00D0049D">
      <w:pPr>
        <w:pStyle w:val="ListParagraph"/>
        <w:numPr>
          <w:ilvl w:val="0"/>
          <w:numId w:val="3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1E883717" w14:textId="77777777" w:rsidR="00D0049D" w:rsidRDefault="00D0049D" w:rsidP="00D0049D">
      <w:pPr>
        <w:pStyle w:val="ListParagraph"/>
        <w:numPr>
          <w:ilvl w:val="0"/>
          <w:numId w:val="3"/>
        </w:numPr>
      </w:pPr>
      <w:r>
        <w:rPr>
          <w:b/>
        </w:rPr>
        <w:lastRenderedPageBreak/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6AB63FB3" w14:textId="77777777" w:rsidR="00D0049D" w:rsidRDefault="00D0049D" w:rsidP="00D0049D">
      <w:pPr>
        <w:pStyle w:val="ListParagraph"/>
        <w:numPr>
          <w:ilvl w:val="0"/>
          <w:numId w:val="3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6CB6A7C4" w14:textId="77777777" w:rsidR="00D0049D" w:rsidRPr="00A73DED" w:rsidRDefault="00D0049D" w:rsidP="00D0049D">
      <w:pPr>
        <w:pStyle w:val="ListParagraph"/>
        <w:numPr>
          <w:ilvl w:val="0"/>
          <w:numId w:val="3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364F0011" w14:textId="77777777" w:rsidR="00D0049D" w:rsidRPr="00360063" w:rsidRDefault="00D0049D" w:rsidP="00D0049D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 w:rsidRPr="00360063">
        <w:rPr>
          <w:rStyle w:val="CodeChar"/>
          <w:highlight w:val="green"/>
        </w:rPr>
        <w:t>Che46sE@##</w:t>
      </w:r>
      <w:r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0FC25B61" w14:textId="77777777" w:rsidR="00D0049D" w:rsidRPr="00BB0BAC" w:rsidRDefault="00D0049D" w:rsidP="00D0049D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2E384B7E" w14:textId="77777777" w:rsidR="00D0049D" w:rsidRDefault="00D0049D" w:rsidP="00D0049D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40B4DD8A" w14:textId="77777777" w:rsidR="00D0049D" w:rsidRDefault="00D0049D" w:rsidP="00D0049D">
      <w:r>
        <w:t xml:space="preserve">Examples:  </w:t>
      </w:r>
    </w:p>
    <w:p w14:paraId="75A3DCE2" w14:textId="77777777" w:rsidR="00D0049D" w:rsidRDefault="00D0049D" w:rsidP="00D0049D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2A5DBD91" w14:textId="77777777" w:rsidR="00D0049D" w:rsidRDefault="00D0049D" w:rsidP="00D0049D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693E3A11" w14:textId="77777777" w:rsidR="00D0049D" w:rsidRDefault="00D0049D" w:rsidP="00D0049D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13468894" w14:textId="77777777" w:rsidR="00D0049D" w:rsidRPr="004777E6" w:rsidRDefault="00D0049D" w:rsidP="00D0049D">
      <w:pPr>
        <w:pStyle w:val="Heading3"/>
      </w:pPr>
      <w:r>
        <w:t>Input</w:t>
      </w:r>
    </w:p>
    <w:p w14:paraId="13F2468C" w14:textId="77777777" w:rsidR="00D0049D" w:rsidRDefault="00D0049D" w:rsidP="00D0049D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508925DA" w14:textId="77777777" w:rsidR="00D0049D" w:rsidRDefault="00D0049D" w:rsidP="00D0049D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387DF07E" w14:textId="77777777" w:rsidR="00D0049D" w:rsidRPr="002B2581" w:rsidRDefault="00D0049D" w:rsidP="00D0049D">
      <w:pPr>
        <w:pStyle w:val="Heading3"/>
      </w:pPr>
      <w:r>
        <w:t>Output</w:t>
      </w:r>
    </w:p>
    <w:p w14:paraId="527FD283" w14:textId="77777777" w:rsidR="00D0049D" w:rsidRDefault="00D0049D" w:rsidP="00D0049D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1A35E2C6" w14:textId="58C0C537" w:rsidR="00D0049D" w:rsidRPr="00D0049D" w:rsidRDefault="00D0049D" w:rsidP="00D0049D">
      <w:pPr>
        <w:pStyle w:val="ListParagraph"/>
        <w:numPr>
          <w:ilvl w:val="0"/>
          <w:numId w:val="45"/>
        </w:numPr>
        <w:rPr>
          <w:rFonts w:ascii="Consolas" w:hAnsi="Consolas"/>
          <w:b/>
          <w:noProof/>
        </w:rPr>
      </w:pPr>
      <w:r>
        <w:rPr>
          <w:noProof/>
        </w:rPr>
        <w:t>If the barcode is invalid:</w:t>
      </w:r>
      <w:r>
        <w:rPr>
          <w:noProof/>
        </w:rPr>
        <w:t xml:space="preserve"> </w:t>
      </w:r>
      <w:r w:rsidRPr="00D0049D">
        <w:t>"</w:t>
      </w:r>
      <w:r w:rsidRPr="00D0049D">
        <w:rPr>
          <w:rFonts w:ascii="Consolas" w:hAnsi="Consolas"/>
          <w:b/>
          <w:noProof/>
        </w:rPr>
        <w:t>Invalid barcode</w:t>
      </w:r>
      <w:r w:rsidRPr="00D0049D">
        <w:t>"</w:t>
      </w:r>
    </w:p>
    <w:p w14:paraId="40360043" w14:textId="002FB78F" w:rsidR="00D0049D" w:rsidRDefault="00D0049D" w:rsidP="00D0049D">
      <w:pPr>
        <w:pStyle w:val="ListParagraph"/>
        <w:numPr>
          <w:ilvl w:val="0"/>
          <w:numId w:val="45"/>
        </w:numPr>
        <w:rPr>
          <w:noProof/>
        </w:rPr>
      </w:pPr>
      <w:r>
        <w:rPr>
          <w:noProof/>
        </w:rPr>
        <w:t>If the barcode is valid:</w:t>
      </w:r>
      <w:r>
        <w:rPr>
          <w:noProof/>
        </w:rPr>
        <w:t xml:space="preserve"> </w:t>
      </w:r>
      <w:r w:rsidRPr="00D0049D">
        <w:t>"</w:t>
      </w:r>
      <w:r w:rsidRPr="00D0049D">
        <w:rPr>
          <w:rFonts w:ascii="Consolas" w:hAnsi="Consolas"/>
          <w:b/>
          <w:noProof/>
        </w:rPr>
        <w:t>Product group: {product group}</w:t>
      </w:r>
      <w:r w:rsidRPr="00D0049D">
        <w:t>"</w:t>
      </w:r>
    </w:p>
    <w:p w14:paraId="72B4D3B1" w14:textId="77777777" w:rsidR="00D0049D" w:rsidRPr="00EF2B5F" w:rsidRDefault="00D0049D" w:rsidP="00D0049D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D0049D" w14:paraId="4A5473A2" w14:textId="77777777" w:rsidTr="00402E86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E2A26D6" w14:textId="77777777" w:rsidR="00D0049D" w:rsidRPr="004149D0" w:rsidRDefault="00D0049D" w:rsidP="00402E8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5220AB32" w14:textId="77777777" w:rsidR="00D0049D" w:rsidRPr="004149D0" w:rsidRDefault="00D0049D" w:rsidP="00402E8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D0049D" w14:paraId="2E37E685" w14:textId="77777777" w:rsidTr="00402E86">
        <w:trPr>
          <w:trHeight w:val="215"/>
        </w:trPr>
        <w:tc>
          <w:tcPr>
            <w:tcW w:w="3256" w:type="dxa"/>
          </w:tcPr>
          <w:p w14:paraId="24E4D8DB" w14:textId="77777777" w:rsidR="00D0049D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7A601C93" w14:textId="77777777" w:rsidR="00D0049D" w:rsidRPr="00DA7364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54353D7F" w14:textId="77777777" w:rsidR="00D0049D" w:rsidRPr="00DA7364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198501FD" w14:textId="77777777" w:rsidR="00D0049D" w:rsidRPr="00880234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1EA9FA03" w14:textId="77777777" w:rsidR="00D0049D" w:rsidRPr="00F475E2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79E91A48" w14:textId="77777777" w:rsidR="00D0049D" w:rsidRPr="00F475E2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7EA22A26" w14:textId="77777777" w:rsidR="00D0049D" w:rsidRPr="007377CF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D0049D" w14:paraId="462A9508" w14:textId="77777777" w:rsidTr="00402E86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319359C1" w14:textId="77777777" w:rsidR="00D0049D" w:rsidRPr="004149D0" w:rsidRDefault="00D0049D" w:rsidP="00402E8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CE707FE" w14:textId="77777777" w:rsidR="00D0049D" w:rsidRPr="004149D0" w:rsidRDefault="00D0049D" w:rsidP="00402E8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D0049D" w14:paraId="00FC267A" w14:textId="77777777" w:rsidTr="00D0049D">
        <w:trPr>
          <w:trHeight w:val="58"/>
        </w:trPr>
        <w:tc>
          <w:tcPr>
            <w:tcW w:w="3256" w:type="dxa"/>
          </w:tcPr>
          <w:p w14:paraId="6AA43430" w14:textId="77777777" w:rsidR="00D0049D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3872FEF0" w14:textId="77777777" w:rsidR="00D0049D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2EAB0D70" w14:textId="77777777" w:rsidR="00D0049D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732F49C4" w14:textId="77777777" w:rsidR="00D0049D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82DDA5D" w14:textId="77777777" w:rsidR="00D0049D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121F0CDC" w14:textId="77777777" w:rsidR="00D0049D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4C3D1D20" w14:textId="77777777" w:rsidR="00D0049D" w:rsidRPr="00880234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5F934038" w14:textId="77777777" w:rsidR="00D0049D" w:rsidRPr="00AC606E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F139E41" w14:textId="77777777" w:rsidR="00D0049D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1EAAEB66" w14:textId="77777777" w:rsidR="00D0049D" w:rsidRPr="00AC606E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1E155BFB" w14:textId="77777777" w:rsidR="00D0049D" w:rsidRPr="00AC606E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476814E" w14:textId="77777777" w:rsidR="00D0049D" w:rsidRPr="00AC606E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414B4E00" w14:textId="77777777" w:rsidR="00D0049D" w:rsidRPr="007377CF" w:rsidRDefault="00D0049D" w:rsidP="00402E8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106FEFBC" w14:textId="1C35AAE5" w:rsidR="007740AB" w:rsidRPr="007740AB" w:rsidRDefault="00494464" w:rsidP="007740AB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lastRenderedPageBreak/>
        <w:t>0</w:t>
      </w:r>
      <w:r w:rsidR="00A75DF8">
        <w:rPr>
          <w:lang w:val="en-GB"/>
        </w:rPr>
        <w:t>3</w:t>
      </w:r>
      <w:r w:rsidRPr="007740AB">
        <w:rPr>
          <w:lang w:val="en-GB"/>
        </w:rPr>
        <w:t>.</w:t>
      </w:r>
      <w:r w:rsidR="00A75DF8" w:rsidRPr="007740AB">
        <w:rPr>
          <w:lang w:val="en-GB"/>
        </w:rPr>
        <w:t xml:space="preserve"> </w:t>
      </w:r>
      <w:r w:rsidR="00D0049D" w:rsidRPr="00D0049D">
        <w:rPr>
          <w:lang w:val="en-GB"/>
        </w:rPr>
        <w:t>Need for Speed III</w:t>
      </w:r>
    </w:p>
    <w:p w14:paraId="66030CA5" w14:textId="5FCEB0CC" w:rsidR="007740AB" w:rsidRPr="007740AB" w:rsidRDefault="007740AB" w:rsidP="007740AB">
      <w:pPr>
        <w:spacing w:before="0" w:after="0" w:line="240" w:lineRule="auto"/>
        <w:rPr>
          <w:b/>
          <w:bCs/>
        </w:rPr>
      </w:pPr>
      <w:r w:rsidRPr="007740AB">
        <w:rPr>
          <w:b/>
          <w:bCs/>
          <w:lang w:val="bg-BG"/>
        </w:rPr>
        <w:t xml:space="preserve">Submit your solutions in the SoftUni judge system at </w:t>
      </w:r>
      <w:hyperlink r:id="rId10" w:anchor="2" w:history="1">
        <w:r w:rsidR="00D0049D">
          <w:rPr>
            <w:rStyle w:val="InternetLink"/>
            <w:b/>
            <w:bCs/>
            <w:lang w:val="bg-BG"/>
          </w:rPr>
          <w:t>https://judge.softuni.org/Contests/Practice/Index/2307#2</w:t>
        </w:r>
      </w:hyperlink>
      <w:r w:rsidRPr="007740AB">
        <w:rPr>
          <w:b/>
          <w:bCs/>
          <w:lang w:val="bg-BG"/>
        </w:rPr>
        <w:t>.</w:t>
      </w:r>
    </w:p>
    <w:p w14:paraId="1E08F69A" w14:textId="77777777" w:rsidR="007740AB" w:rsidRPr="00AC606E" w:rsidRDefault="007740AB" w:rsidP="007740AB">
      <w:pPr>
        <w:rPr>
          <w:lang w:val="en-GB"/>
        </w:rPr>
      </w:pPr>
    </w:p>
    <w:p w14:paraId="24FA5F9A" w14:textId="77777777" w:rsidR="00D0049D" w:rsidRPr="0052043F" w:rsidRDefault="00D0049D" w:rsidP="00D0049D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>
        <w:rPr>
          <w:i/>
        </w:rPr>
        <w:t>Pick your favorite cars and drive them all you want! We know that you can't wait to start playing.</w:t>
      </w:r>
    </w:p>
    <w:p w14:paraId="34325450" w14:textId="77777777" w:rsidR="00D0049D" w:rsidRPr="00DE4C46" w:rsidRDefault="00D0049D" w:rsidP="00D0049D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09D951D7" w14:textId="77777777" w:rsidR="00D0049D" w:rsidRDefault="00D0049D" w:rsidP="00D0049D">
      <w:pPr>
        <w:rPr>
          <w:rStyle w:val="CodeChar"/>
        </w:rPr>
      </w:pPr>
      <w:r>
        <w:rPr>
          <w:rStyle w:val="CodeChar"/>
        </w:rPr>
        <w:t>"</w:t>
      </w:r>
      <w:r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7125513C" w14:textId="77777777" w:rsidR="00D0049D" w:rsidRPr="0052043F" w:rsidRDefault="00D0049D" w:rsidP="00D0049D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 : "</w:t>
      </w:r>
      <w:r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A91DC7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3FAA6A7A" w14:textId="77777777" w:rsidR="00D0049D" w:rsidRPr="00C002EF" w:rsidRDefault="00D0049D" w:rsidP="00D0049D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Style w:val="CodeChar"/>
        </w:rPr>
        <w:t>"</w:t>
      </w:r>
      <w:r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07C39195" w14:textId="77777777" w:rsidR="00D0049D" w:rsidRPr="00C002EF" w:rsidRDefault="00D0049D" w:rsidP="00D0049D">
      <w:pPr>
        <w:pStyle w:val="ListParagraph"/>
        <w:numPr>
          <w:ilvl w:val="1"/>
          <w:numId w:val="43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Pr="00A91DC7">
        <w:rPr>
          <w:bCs/>
        </w:rPr>
        <w:t>,</w:t>
      </w:r>
      <w:r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>
        <w:rPr>
          <w:b/>
        </w:rPr>
        <w:t>'</w:t>
      </w:r>
      <w:r w:rsidRPr="00C002EF">
        <w:rPr>
          <w:b/>
        </w:rPr>
        <w:t>t have enough fuel</w:t>
      </w:r>
      <w:r w:rsidRPr="00A91DC7">
        <w:rPr>
          <w:bCs/>
        </w:rPr>
        <w:t>,</w:t>
      </w:r>
      <w:r w:rsidRPr="0052043F">
        <w:t xml:space="preserve"> print:</w:t>
      </w:r>
      <w:r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74B4AAA3" w14:textId="77777777" w:rsidR="00D0049D" w:rsidRPr="00C002EF" w:rsidRDefault="00D0049D" w:rsidP="00D0049D">
      <w:pPr>
        <w:pStyle w:val="ListParagraph"/>
        <w:numPr>
          <w:ilvl w:val="1"/>
          <w:numId w:val="43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 with the given fuel</w:t>
      </w:r>
      <w:r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5203212E" w14:textId="77777777" w:rsidR="00D0049D" w:rsidRPr="00262A95" w:rsidRDefault="00D0049D" w:rsidP="00D0049D">
      <w:pPr>
        <w:pStyle w:val="ListParagraph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>
        <w:t xml:space="preserve"> and p</w:t>
      </w:r>
      <w:r w:rsidRPr="0052043F">
        <w:t>rint:</w:t>
      </w:r>
      <w:r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5D1CC630" w14:textId="77777777" w:rsidR="00D0049D" w:rsidRPr="00262A95" w:rsidRDefault="00D0049D" w:rsidP="00D0049D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33EC0F88" w14:textId="77777777" w:rsidR="00D0049D" w:rsidRPr="00262A95" w:rsidRDefault="00D0049D" w:rsidP="00D0049D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021CA40F" w14:textId="77777777" w:rsidR="00D0049D" w:rsidRPr="00262A95" w:rsidRDefault="00D0049D" w:rsidP="00D0049D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1FCE8A26" w14:textId="77777777" w:rsidR="00D0049D" w:rsidRPr="00262A95" w:rsidRDefault="00D0049D" w:rsidP="00D0049D">
      <w:pPr>
        <w:pStyle w:val="ListParagraph"/>
        <w:numPr>
          <w:ilvl w:val="1"/>
          <w:numId w:val="43"/>
        </w:numPr>
        <w:rPr>
          <w:rStyle w:val="CodeChar"/>
          <w:lang w:val="bg-BG"/>
        </w:rPr>
      </w:pPr>
      <w:r w:rsidRPr="0052043F">
        <w:t>Print a message in the following format:</w:t>
      </w:r>
      <w:r>
        <w:t xml:space="preserve"> </w:t>
      </w:r>
      <w:r w:rsidRPr="0052043F">
        <w:rPr>
          <w:rStyle w:val="CodeChar"/>
        </w:rPr>
        <w:t>"{car} refueled with {fuel} liters"</w:t>
      </w:r>
    </w:p>
    <w:p w14:paraId="51969E36" w14:textId="77777777" w:rsidR="00D0049D" w:rsidRPr="00262A95" w:rsidRDefault="00D0049D" w:rsidP="00D0049D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Style w:val="CodeChar"/>
        </w:rPr>
        <w:t>"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A405643" w14:textId="77777777" w:rsidR="00D0049D" w:rsidRPr="0058685B" w:rsidRDefault="00D0049D" w:rsidP="00D0049D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>
        <w:t xml:space="preserve">Decrease the </w:t>
      </w:r>
      <w:r w:rsidRPr="0058685B">
        <w:rPr>
          <w:b/>
        </w:rPr>
        <w:t>mileage</w:t>
      </w:r>
      <w:r>
        <w:t xml:space="preserve"> of the given </w:t>
      </w:r>
      <w:r w:rsidRPr="0058685B">
        <w:rPr>
          <w:b/>
        </w:rPr>
        <w:t>car with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3139F73F" w14:textId="77777777" w:rsidR="00D0049D" w:rsidRPr="00BD6B55" w:rsidRDefault="00D0049D" w:rsidP="00D0049D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>
        <w:t xml:space="preserve"> and </w:t>
      </w:r>
      <w:r>
        <w:br/>
      </w:r>
      <w:r>
        <w:rPr>
          <w:b/>
        </w:rPr>
        <w:t>DO NOT</w:t>
      </w:r>
      <w:r w:rsidRPr="00BD6B55">
        <w:rPr>
          <w:b/>
        </w:rPr>
        <w:t xml:space="preserve"> print anything.</w:t>
      </w:r>
    </w:p>
    <w:p w14:paraId="17CEFA7D" w14:textId="77777777" w:rsidR="00D0049D" w:rsidRPr="00DE4C46" w:rsidRDefault="00D0049D" w:rsidP="00D0049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7A6C55A3" w14:textId="77777777" w:rsidR="00D0049D" w:rsidRPr="0052043F" w:rsidRDefault="00D0049D" w:rsidP="00D0049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291E5251" w14:textId="77777777" w:rsidR="00D0049D" w:rsidRPr="0052043F" w:rsidRDefault="00D0049D" w:rsidP="00D0049D">
      <w:pPr>
        <w:pStyle w:val="ListParagraph"/>
        <w:numPr>
          <w:ilvl w:val="0"/>
          <w:numId w:val="42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, and will never be negative.</w:t>
      </w:r>
    </w:p>
    <w:p w14:paraId="0B48A9E5" w14:textId="77777777" w:rsidR="00D0049D" w:rsidRPr="0052043F" w:rsidRDefault="00D0049D" w:rsidP="00D0049D">
      <w:pPr>
        <w:pStyle w:val="ListParagraph"/>
        <w:numPr>
          <w:ilvl w:val="0"/>
          <w:numId w:val="42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7DAA8011" w14:textId="77777777" w:rsidR="00D0049D" w:rsidRPr="00D2727D" w:rsidRDefault="00D0049D" w:rsidP="00D0049D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11001021" w14:textId="77777777" w:rsidR="00D0049D" w:rsidRPr="0052043F" w:rsidRDefault="00D0049D" w:rsidP="00D0049D">
      <w:pPr>
        <w:pStyle w:val="Heading3"/>
        <w:rPr>
          <w:lang w:val="bg-BG"/>
        </w:rPr>
      </w:pPr>
      <w:r w:rsidRPr="0052043F">
        <w:t>Output</w:t>
      </w:r>
    </w:p>
    <w:p w14:paraId="4A777085" w14:textId="77777777" w:rsidR="00D0049D" w:rsidRPr="00DE4C46" w:rsidRDefault="00D0049D" w:rsidP="00D0049D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63247070" w14:textId="77777777" w:rsidR="00D0049D" w:rsidRPr="0052043F" w:rsidRDefault="00D0049D" w:rsidP="00D0049D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D0049D" w:rsidRPr="0052043F" w14:paraId="59068F7F" w14:textId="77777777" w:rsidTr="00402E86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07FA5587" w14:textId="77777777" w:rsidR="00D0049D" w:rsidRPr="0052043F" w:rsidRDefault="00D0049D" w:rsidP="00402E86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29AFD18B" w14:textId="77777777" w:rsidR="00D0049D" w:rsidRPr="0052043F" w:rsidRDefault="00D0049D" w:rsidP="00402E8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0049D" w:rsidRPr="0052043F" w14:paraId="03E9D882" w14:textId="77777777" w:rsidTr="00402E86">
        <w:trPr>
          <w:trHeight w:val="4989"/>
        </w:trPr>
        <w:tc>
          <w:tcPr>
            <w:tcW w:w="5411" w:type="dxa"/>
          </w:tcPr>
          <w:p w14:paraId="6BBBD858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2067A6AD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371F451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05B6AD7B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4C2A0A4B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03D9CB72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555E92FA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2839745D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3F31CAB5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743A610F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7EAA7E72" w14:textId="77777777" w:rsidR="00D0049D" w:rsidRPr="0052043F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6DC1E14F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41ED8451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4FF9F190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42B50EDC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3707D6D4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42C952BD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407800B1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56BF4C95" w14:textId="77777777" w:rsidR="00D0049D" w:rsidRPr="0052043F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D0049D" w:rsidRPr="0052043F" w14:paraId="1BE47762" w14:textId="77777777" w:rsidTr="00402E86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D23A7AD" w14:textId="77777777" w:rsidR="00D0049D" w:rsidRPr="0052043F" w:rsidRDefault="00D0049D" w:rsidP="00402E8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D0049D" w:rsidRPr="0052043F" w14:paraId="5552DF6E" w14:textId="77777777" w:rsidTr="00402E86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26C4B4C8" w14:textId="77777777" w:rsidR="00D0049D" w:rsidRPr="00A91DC7" w:rsidRDefault="00D0049D" w:rsidP="00402E86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, and we print the appropriate message. Then we refuel the Audi A6 with 50 l of fuel and Revert the Mercedes with 500 kilometers.</w:t>
            </w:r>
          </w:p>
          <w:p w14:paraId="63582FC0" w14:textId="77777777" w:rsidR="00D0049D" w:rsidRPr="00A91DC7" w:rsidRDefault="00D0049D" w:rsidP="00402E86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92CC373" w14:textId="77777777" w:rsidR="00D0049D" w:rsidRPr="001913F1" w:rsidRDefault="00D0049D" w:rsidP="00402E86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D0049D" w:rsidRPr="0052043F" w14:paraId="736A26FF" w14:textId="77777777" w:rsidTr="00402E86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75251D4" w14:textId="77777777" w:rsidR="00D0049D" w:rsidRPr="0052043F" w:rsidRDefault="00D0049D" w:rsidP="00402E86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C1A2E2C" w14:textId="77777777" w:rsidR="00D0049D" w:rsidRPr="0052043F" w:rsidRDefault="00D0049D" w:rsidP="00402E8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0049D" w:rsidRPr="0052043F" w14:paraId="0DB0118C" w14:textId="77777777" w:rsidTr="00D0049D">
        <w:trPr>
          <w:trHeight w:val="781"/>
        </w:trPr>
        <w:tc>
          <w:tcPr>
            <w:tcW w:w="5411" w:type="dxa"/>
          </w:tcPr>
          <w:p w14:paraId="4A66FCBF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4</w:t>
            </w:r>
          </w:p>
          <w:p w14:paraId="6BFB0BD1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1901485D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6141DFF0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3738F752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1F74C54E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5DC203DF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71B673D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71547835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50947C91" w14:textId="77777777" w:rsidR="00D0049D" w:rsidRPr="00636960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B7BB57E" w14:textId="77777777" w:rsidR="00D0049D" w:rsidRPr="0052043F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Stop</w:t>
            </w:r>
          </w:p>
        </w:tc>
        <w:tc>
          <w:tcPr>
            <w:tcW w:w="5019" w:type="dxa"/>
          </w:tcPr>
          <w:p w14:paraId="03EE956B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Not enough fuel to make that ride</w:t>
            </w:r>
          </w:p>
          <w:p w14:paraId="72E6DA0C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1D47F6B2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6CCFD9B6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7CE00D28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3A65A30E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Bugatti Veyron mileage decreased by 2000 kilometers</w:t>
            </w:r>
          </w:p>
          <w:p w14:paraId="682D1CBC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25B45188" w14:textId="77777777" w:rsidR="00D0049D" w:rsidRPr="008452DA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11A8A434" w14:textId="77777777" w:rsidR="00D0049D" w:rsidRPr="0052043F" w:rsidRDefault="00D0049D" w:rsidP="00402E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320C7B50" w14:textId="77777777" w:rsidR="007740AB" w:rsidRPr="007740AB" w:rsidRDefault="007740AB" w:rsidP="00D0049D"/>
    <w:sectPr w:rsidR="007740AB" w:rsidRPr="007740A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9731B" w14:textId="77777777" w:rsidR="00545856" w:rsidRDefault="00545856" w:rsidP="008068A2">
      <w:pPr>
        <w:spacing w:after="0" w:line="240" w:lineRule="auto"/>
      </w:pPr>
      <w:r>
        <w:separator/>
      </w:r>
    </w:p>
  </w:endnote>
  <w:endnote w:type="continuationSeparator" w:id="0">
    <w:p w14:paraId="38E08236" w14:textId="77777777" w:rsidR="00545856" w:rsidRDefault="005458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634DF570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634DF570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1BF72" w14:textId="77777777" w:rsidR="00545856" w:rsidRDefault="00545856" w:rsidP="008068A2">
      <w:pPr>
        <w:spacing w:after="0" w:line="240" w:lineRule="auto"/>
      </w:pPr>
      <w:r>
        <w:separator/>
      </w:r>
    </w:p>
  </w:footnote>
  <w:footnote w:type="continuationSeparator" w:id="0">
    <w:p w14:paraId="764F49A6" w14:textId="77777777" w:rsidR="00545856" w:rsidRDefault="005458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179C7"/>
    <w:multiLevelType w:val="hybridMultilevel"/>
    <w:tmpl w:val="E1C49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F732A4"/>
    <w:multiLevelType w:val="hybridMultilevel"/>
    <w:tmpl w:val="F800BD26"/>
    <w:lvl w:ilvl="0" w:tplc="F46C9998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5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349573882">
    <w:abstractNumId w:val="7"/>
  </w:num>
  <w:num w:numId="2" w16cid:durableId="2074280457">
    <w:abstractNumId w:val="9"/>
  </w:num>
  <w:num w:numId="3" w16cid:durableId="1229925048">
    <w:abstractNumId w:val="27"/>
  </w:num>
  <w:num w:numId="4" w16cid:durableId="523246064">
    <w:abstractNumId w:val="28"/>
  </w:num>
  <w:num w:numId="5" w16cid:durableId="569653839">
    <w:abstractNumId w:val="13"/>
  </w:num>
  <w:num w:numId="6" w16cid:durableId="1066688289">
    <w:abstractNumId w:val="31"/>
  </w:num>
  <w:num w:numId="7" w16cid:durableId="1855802619">
    <w:abstractNumId w:val="39"/>
  </w:num>
  <w:num w:numId="8" w16cid:durableId="570584551">
    <w:abstractNumId w:val="20"/>
  </w:num>
  <w:num w:numId="9" w16cid:durableId="1040014186">
    <w:abstractNumId w:val="16"/>
  </w:num>
  <w:num w:numId="10" w16cid:durableId="1660428074">
    <w:abstractNumId w:val="24"/>
  </w:num>
  <w:num w:numId="11" w16cid:durableId="830684265">
    <w:abstractNumId w:val="22"/>
  </w:num>
  <w:num w:numId="12" w16cid:durableId="1319651299">
    <w:abstractNumId w:val="23"/>
  </w:num>
  <w:num w:numId="13" w16cid:durableId="421074226">
    <w:abstractNumId w:val="15"/>
  </w:num>
  <w:num w:numId="14" w16cid:durableId="354813244">
    <w:abstractNumId w:val="0"/>
  </w:num>
  <w:num w:numId="15" w16cid:durableId="1836458709">
    <w:abstractNumId w:val="11"/>
  </w:num>
  <w:num w:numId="16" w16cid:durableId="1984502333">
    <w:abstractNumId w:val="12"/>
  </w:num>
  <w:num w:numId="17" w16cid:durableId="726607879">
    <w:abstractNumId w:val="36"/>
  </w:num>
  <w:num w:numId="18" w16cid:durableId="2019189699">
    <w:abstractNumId w:val="29"/>
  </w:num>
  <w:num w:numId="19" w16cid:durableId="134834569">
    <w:abstractNumId w:val="17"/>
  </w:num>
  <w:num w:numId="20" w16cid:durableId="1331444207">
    <w:abstractNumId w:val="33"/>
  </w:num>
  <w:num w:numId="21" w16cid:durableId="3701144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43928820">
    <w:abstractNumId w:val="34"/>
  </w:num>
  <w:num w:numId="23" w16cid:durableId="1748964702">
    <w:abstractNumId w:val="8"/>
  </w:num>
  <w:num w:numId="24" w16cid:durableId="380249444">
    <w:abstractNumId w:val="14"/>
  </w:num>
  <w:num w:numId="25" w16cid:durableId="1875345358">
    <w:abstractNumId w:val="2"/>
  </w:num>
  <w:num w:numId="26" w16cid:durableId="1627421879">
    <w:abstractNumId w:val="3"/>
  </w:num>
  <w:num w:numId="27" w16cid:durableId="788933293">
    <w:abstractNumId w:val="21"/>
  </w:num>
  <w:num w:numId="28" w16cid:durableId="1351298171">
    <w:abstractNumId w:val="13"/>
  </w:num>
  <w:num w:numId="29" w16cid:durableId="1346710448">
    <w:abstractNumId w:val="6"/>
  </w:num>
  <w:num w:numId="30" w16cid:durableId="445780044">
    <w:abstractNumId w:val="1"/>
  </w:num>
  <w:num w:numId="31" w16cid:durableId="143855533">
    <w:abstractNumId w:val="25"/>
  </w:num>
  <w:num w:numId="32" w16cid:durableId="751509021">
    <w:abstractNumId w:val="28"/>
  </w:num>
  <w:num w:numId="33" w16cid:durableId="2032418074">
    <w:abstractNumId w:val="1"/>
  </w:num>
  <w:num w:numId="34" w16cid:durableId="207572784">
    <w:abstractNumId w:val="6"/>
  </w:num>
  <w:num w:numId="35" w16cid:durableId="1123383068">
    <w:abstractNumId w:val="37"/>
  </w:num>
  <w:num w:numId="36" w16cid:durableId="720599094">
    <w:abstractNumId w:val="19"/>
  </w:num>
  <w:num w:numId="37" w16cid:durableId="2053264814">
    <w:abstractNumId w:val="10"/>
  </w:num>
  <w:num w:numId="38" w16cid:durableId="793988098">
    <w:abstractNumId w:val="18"/>
  </w:num>
  <w:num w:numId="39" w16cid:durableId="1079254126">
    <w:abstractNumId w:val="4"/>
  </w:num>
  <w:num w:numId="40" w16cid:durableId="1707220953">
    <w:abstractNumId w:val="35"/>
  </w:num>
  <w:num w:numId="41" w16cid:durableId="308751838">
    <w:abstractNumId w:val="38"/>
  </w:num>
  <w:num w:numId="42" w16cid:durableId="521013661">
    <w:abstractNumId w:val="30"/>
  </w:num>
  <w:num w:numId="43" w16cid:durableId="1863325889">
    <w:abstractNumId w:val="32"/>
  </w:num>
  <w:num w:numId="44" w16cid:durableId="1803573031">
    <w:abstractNumId w:val="26"/>
  </w:num>
  <w:num w:numId="45" w16cid:durableId="102760590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QUAOWuO7i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4464"/>
    <w:rsid w:val="004960F7"/>
    <w:rsid w:val="004A5C9E"/>
    <w:rsid w:val="004A7CCE"/>
    <w:rsid w:val="004A7E77"/>
    <w:rsid w:val="004B1D7F"/>
    <w:rsid w:val="004C0A80"/>
    <w:rsid w:val="004C2D55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5856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7A4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0A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9F5BF3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75DF8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049D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3F0F"/>
    <w:rsid w:val="00D8464C"/>
    <w:rsid w:val="00D87A6B"/>
    <w:rsid w:val="00D910AA"/>
    <w:rsid w:val="00D95FF6"/>
    <w:rsid w:val="00DA2B61"/>
    <w:rsid w:val="00DA7A20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418</Words>
  <Characters>808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948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6</cp:revision>
  <cp:lastPrinted>2015-10-26T22:35:00Z</cp:lastPrinted>
  <dcterms:created xsi:type="dcterms:W3CDTF">2021-11-20T12:08:00Z</dcterms:created>
  <dcterms:modified xsi:type="dcterms:W3CDTF">2022-05-11T11:02:00Z</dcterms:modified>
  <cp:category>programming, education, software engineering, software development</cp:category>
</cp:coreProperties>
</file>